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EC1" w:rsidRPr="00B60223" w:rsidRDefault="00EF2EC1" w:rsidP="00EF2EC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>И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З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Ј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А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В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А</w:t>
      </w:r>
    </w:p>
    <w:p w:rsidR="00EF2EC1" w:rsidRPr="00B60223" w:rsidRDefault="00EF2EC1" w:rsidP="00EF2EC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E0535" w:rsidRPr="00B60223" w:rsidRDefault="00FE0535" w:rsidP="00EF2EC1">
      <w:pPr>
        <w:jc w:val="both"/>
        <w:rPr>
          <w:rFonts w:ascii="Times New Roman" w:hAnsi="Times New Roman" w:cs="Times New Roman"/>
          <w:sz w:val="24"/>
          <w:szCs w:val="24"/>
          <w:lang w:val="mk-MK"/>
        </w:rPr>
      </w:pPr>
      <w:proofErr w:type="spellStart"/>
      <w:r w:rsidRPr="00B60223">
        <w:rPr>
          <w:rFonts w:ascii="Times New Roman" w:hAnsi="Times New Roman" w:cs="Times New Roman"/>
          <w:sz w:val="24"/>
          <w:szCs w:val="24"/>
        </w:rPr>
        <w:t>Јас</w:t>
      </w:r>
      <w:proofErr w:type="spellEnd"/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, </w:t>
      </w:r>
      <w:r w:rsidRPr="00B60223">
        <w:rPr>
          <w:rFonts w:ascii="Times New Roman" w:hAnsi="Times New Roman" w:cs="Times New Roman"/>
          <w:sz w:val="24"/>
          <w:szCs w:val="24"/>
        </w:rPr>
        <w:t>________________________</w:t>
      </w:r>
      <w:r w:rsidR="00B60223">
        <w:rPr>
          <w:rFonts w:ascii="Times New Roman" w:hAnsi="Times New Roman" w:cs="Times New Roman"/>
          <w:sz w:val="24"/>
          <w:szCs w:val="24"/>
          <w:lang w:val="en-GB"/>
        </w:rPr>
        <w:t>__________________________________________________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2EC1" w:rsidRPr="00B60223" w:rsidRDefault="00611BF2" w:rsidP="00EF2EC1">
      <w:pPr>
        <w:jc w:val="both"/>
        <w:rPr>
          <w:rFonts w:ascii="Times New Roman" w:hAnsi="Times New Roman" w:cs="Times New Roman"/>
          <w:sz w:val="24"/>
          <w:szCs w:val="24"/>
        </w:rPr>
      </w:pPr>
      <w:r w:rsidRPr="00B60223">
        <w:rPr>
          <w:rFonts w:ascii="Times New Roman" w:hAnsi="Times New Roman" w:cs="Times New Roman"/>
          <w:sz w:val="24"/>
          <w:szCs w:val="24"/>
        </w:rPr>
        <w:t>од __________________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 со адреса на живеење на ул.</w:t>
      </w:r>
      <w:r w:rsidRPr="00B60223">
        <w:rPr>
          <w:rFonts w:ascii="Times New Roman" w:hAnsi="Times New Roman" w:cs="Times New Roman"/>
          <w:sz w:val="24"/>
          <w:szCs w:val="24"/>
        </w:rPr>
        <w:t xml:space="preserve">__________________________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изјавувам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целос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кривична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материјал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одговорност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дек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одатоцит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ко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наведен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во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барањето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ко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ќ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г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осочам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терен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роценкат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релевантни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за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нив</w:t>
      </w:r>
      <w:r w:rsidRPr="00B60223">
        <w:rPr>
          <w:rFonts w:ascii="Times New Roman" w:hAnsi="Times New Roman" w:cs="Times New Roman"/>
          <w:sz w:val="24"/>
          <w:szCs w:val="24"/>
        </w:rPr>
        <w:t>нa</w:t>
      </w:r>
      <w:r w:rsidR="00EF2EC1" w:rsidRPr="00B60223">
        <w:rPr>
          <w:rFonts w:ascii="Times New Roman" w:hAnsi="Times New Roman" w:cs="Times New Roman"/>
          <w:sz w:val="24"/>
          <w:szCs w:val="24"/>
        </w:rPr>
        <w:t>т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веродостојност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точност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реземам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целос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одговорност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>.</w:t>
      </w:r>
    </w:p>
    <w:p w:rsidR="00EF2EC1" w:rsidRPr="00B60223" w:rsidRDefault="00EF2EC1" w:rsidP="00EF2EC1">
      <w:pPr>
        <w:jc w:val="both"/>
        <w:rPr>
          <w:rFonts w:ascii="Times New Roman" w:hAnsi="Times New Roman" w:cs="Times New Roman"/>
          <w:sz w:val="24"/>
          <w:szCs w:val="24"/>
          <w:lang w:val="mk-MK"/>
        </w:rPr>
      </w:pPr>
      <w:r w:rsidRPr="00B60223">
        <w:rPr>
          <w:rFonts w:ascii="Times New Roman" w:hAnsi="Times New Roman" w:cs="Times New Roman"/>
          <w:sz w:val="24"/>
          <w:szCs w:val="24"/>
          <w:lang w:val="mk-MK"/>
        </w:rPr>
        <w:t>Согласен</w:t>
      </w:r>
      <w:r w:rsidR="00FE0535"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/сна 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Pr="00B60223" w:rsidRDefault="00EF2EC1" w:rsidP="00EF2EC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60223" w:rsidRDefault="00175F72" w:rsidP="00B60223">
      <w:pPr>
        <w:tabs>
          <w:tab w:val="left" w:pos="71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60223">
        <w:rPr>
          <w:rFonts w:ascii="Times New Roman" w:hAnsi="Times New Roman" w:cs="Times New Roman"/>
          <w:b/>
          <w:sz w:val="24"/>
          <w:szCs w:val="24"/>
        </w:rPr>
        <w:t>Дат</w:t>
      </w:r>
      <w:proofErr w:type="spellEnd"/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>ум</w:t>
      </w:r>
      <w:r w:rsidRPr="00B60223">
        <w:rPr>
          <w:rFonts w:ascii="Times New Roman" w:hAnsi="Times New Roman" w:cs="Times New Roman"/>
          <w:b/>
          <w:sz w:val="24"/>
          <w:szCs w:val="24"/>
        </w:rPr>
        <w:t xml:space="preserve"> _______</w:t>
      </w:r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>202</w:t>
      </w:r>
      <w:r w:rsidR="00B4445A">
        <w:rPr>
          <w:rFonts w:ascii="Times New Roman" w:hAnsi="Times New Roman" w:cs="Times New Roman"/>
          <w:b/>
          <w:sz w:val="24"/>
          <w:szCs w:val="24"/>
          <w:lang w:val="mk-MK"/>
        </w:rPr>
        <w:t>4</w:t>
      </w:r>
      <w:bookmarkStart w:id="0" w:name="_GoBack"/>
      <w:bookmarkEnd w:id="0"/>
      <w:r w:rsidR="00EF2EC1" w:rsidRPr="00B6022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b/>
          <w:sz w:val="24"/>
          <w:szCs w:val="24"/>
        </w:rPr>
        <w:t>година</w:t>
      </w:r>
      <w:proofErr w:type="spellEnd"/>
      <w:r w:rsidR="00EF2EC1" w:rsidRPr="00B60223">
        <w:rPr>
          <w:rFonts w:ascii="Times New Roman" w:hAnsi="Times New Roman" w:cs="Times New Roman"/>
          <w:b/>
          <w:sz w:val="24"/>
          <w:szCs w:val="24"/>
        </w:rPr>
        <w:tab/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>Изјавил</w:t>
      </w:r>
    </w:p>
    <w:p w:rsidR="00EF2EC1" w:rsidRPr="00B60223" w:rsidRDefault="00B60223" w:rsidP="00B60223">
      <w:pPr>
        <w:tabs>
          <w:tab w:val="left" w:pos="71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___________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>____________</w:t>
      </w:r>
    </w:p>
    <w:p w:rsidR="00EF2EC1" w:rsidRPr="00B60223" w:rsidRDefault="00EF2EC1" w:rsidP="00EF2EC1">
      <w:pPr>
        <w:tabs>
          <w:tab w:val="left" w:pos="7155"/>
        </w:tabs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ab/>
        <w:t>(</w:t>
      </w:r>
      <w:proofErr w:type="spellStart"/>
      <w:r w:rsidRPr="00B60223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60223">
        <w:rPr>
          <w:rFonts w:ascii="Times New Roman" w:hAnsi="Times New Roman" w:cs="Times New Roman"/>
          <w:b/>
          <w:sz w:val="24"/>
          <w:szCs w:val="24"/>
        </w:rPr>
        <w:t>)</w:t>
      </w:r>
    </w:p>
    <w:p w:rsidR="00EF2EC1" w:rsidRPr="00FE0535" w:rsidRDefault="00EF2EC1" w:rsidP="00EF2EC1">
      <w:pPr>
        <w:rPr>
          <w:rFonts w:cstheme="minorHAnsi"/>
          <w:b/>
          <w:sz w:val="24"/>
          <w:szCs w:val="24"/>
          <w:lang w:val="mk-MK"/>
        </w:rPr>
      </w:pPr>
    </w:p>
    <w:p w:rsidR="000E7327" w:rsidRPr="00FE0535" w:rsidRDefault="000E7327">
      <w:pPr>
        <w:rPr>
          <w:b/>
          <w:sz w:val="24"/>
          <w:szCs w:val="24"/>
        </w:rPr>
      </w:pPr>
    </w:p>
    <w:sectPr w:rsidR="000E7327" w:rsidRPr="00FE0535" w:rsidSect="00EF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175F72"/>
    <w:rsid w:val="001F244C"/>
    <w:rsid w:val="003E5522"/>
    <w:rsid w:val="00611BF2"/>
    <w:rsid w:val="006C49A4"/>
    <w:rsid w:val="007A7433"/>
    <w:rsid w:val="00B4445A"/>
    <w:rsid w:val="00B60223"/>
    <w:rsid w:val="00D21832"/>
    <w:rsid w:val="00EF17E4"/>
    <w:rsid w:val="00EF2EC1"/>
    <w:rsid w:val="00FE0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5DA3C5"/>
  <w15:docId w15:val="{F8C722AB-626E-47FA-8127-5DFF2AB75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gaceski</dc:creator>
  <cp:lastModifiedBy>pc9</cp:lastModifiedBy>
  <cp:revision>2</cp:revision>
  <cp:lastPrinted>2021-08-19T06:50:00Z</cp:lastPrinted>
  <dcterms:created xsi:type="dcterms:W3CDTF">2024-07-01T12:02:00Z</dcterms:created>
  <dcterms:modified xsi:type="dcterms:W3CDTF">2024-07-01T12:02:00Z</dcterms:modified>
</cp:coreProperties>
</file>